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A052C" w14:textId="6FC1EF10" w:rsidR="00C33943" w:rsidRDefault="00C33943" w:rsidP="00585EB5">
      <w:pPr>
        <w:jc w:val="center"/>
        <w:rPr>
          <w:b/>
          <w:bCs/>
        </w:rPr>
      </w:pPr>
      <w:r w:rsidRPr="00C33943">
        <w:rPr>
          <w:b/>
          <w:bCs/>
        </w:rPr>
        <w:t>Session 3 (unit 2): Function overloading and parameter passing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9E37FD" w:rsidRPr="00890793" w14:paraId="356B1D04" w14:textId="77777777" w:rsidTr="00B52079">
        <w:tc>
          <w:tcPr>
            <w:tcW w:w="4410" w:type="dxa"/>
          </w:tcPr>
          <w:p w14:paraId="7689BFE2" w14:textId="77777777" w:rsidR="009E37FD" w:rsidRPr="00890793" w:rsidRDefault="009E37FD" w:rsidP="00B5207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1D934281" w14:textId="77777777" w:rsidR="009E37FD" w:rsidRPr="00890793" w:rsidRDefault="009E37FD" w:rsidP="00B5207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9E37FD" w:rsidRPr="00890793" w14:paraId="12ECC77D" w14:textId="77777777" w:rsidTr="00B52079">
        <w:tc>
          <w:tcPr>
            <w:tcW w:w="4410" w:type="dxa"/>
          </w:tcPr>
          <w:p w14:paraId="6944E73C" w14:textId="77777777" w:rsidR="009E37FD" w:rsidRPr="00890793" w:rsidRDefault="009E37FD" w:rsidP="00B5207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1367DF43" w14:textId="77777777" w:rsidR="009E37FD" w:rsidRPr="00890793" w:rsidRDefault="009E37FD" w:rsidP="00B5207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9E37FD" w:rsidRPr="00890793" w14:paraId="093B29BB" w14:textId="77777777" w:rsidTr="00B52079">
        <w:tc>
          <w:tcPr>
            <w:tcW w:w="4410" w:type="dxa"/>
          </w:tcPr>
          <w:p w14:paraId="20ADB817" w14:textId="77777777" w:rsidR="009E37FD" w:rsidRPr="00890793" w:rsidRDefault="009E37FD" w:rsidP="00B5207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437C0E3E" w14:textId="64677A67" w:rsidR="009E37FD" w:rsidRPr="00890793" w:rsidRDefault="009E37FD" w:rsidP="00B5207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09-2020</w:t>
            </w:r>
          </w:p>
        </w:tc>
      </w:tr>
    </w:tbl>
    <w:p w14:paraId="7DFD393C" w14:textId="77777777" w:rsidR="009E37FD" w:rsidRPr="00C33943" w:rsidRDefault="009E37FD" w:rsidP="00C33943">
      <w:pPr>
        <w:rPr>
          <w:b/>
          <w:bCs/>
        </w:rPr>
      </w:pPr>
    </w:p>
    <w:p w14:paraId="2AD534BD" w14:textId="360EBC03" w:rsidR="00C33943" w:rsidRDefault="00C33943" w:rsidP="00C33943">
      <w:pPr>
        <w:pStyle w:val="ListParagraph"/>
        <w:numPr>
          <w:ilvl w:val="0"/>
          <w:numId w:val="2"/>
        </w:numPr>
        <w:rPr>
          <w:b/>
          <w:bCs/>
        </w:rPr>
      </w:pPr>
      <w:r w:rsidRPr="00C33943">
        <w:rPr>
          <w:b/>
          <w:bCs/>
        </w:rPr>
        <w:t>Overload the function “volume” for a cube, a cylinder, and a cone.</w:t>
      </w:r>
    </w:p>
    <w:p w14:paraId="6E4F9122" w14:textId="2F542D81" w:rsidR="00934AC7" w:rsidRDefault="00934AC7" w:rsidP="00934AC7">
      <w:pPr>
        <w:rPr>
          <w:b/>
          <w:bCs/>
        </w:rPr>
      </w:pPr>
      <w:r>
        <w:rPr>
          <w:b/>
          <w:bCs/>
        </w:rPr>
        <w:t xml:space="preserve">ANS: </w:t>
      </w:r>
    </w:p>
    <w:p w14:paraId="3877DCB4" w14:textId="15DD11ED" w:rsidR="00934AC7" w:rsidRPr="00934AC7" w:rsidRDefault="00934AC7" w:rsidP="00934AC7">
      <w:r>
        <w:rPr>
          <w:b/>
          <w:bCs/>
        </w:rPr>
        <w:t>CODE:</w:t>
      </w:r>
      <w:r w:rsidRPr="00934AC7">
        <w:t xml:space="preserve"> </w:t>
      </w:r>
      <w:r>
        <w:tab/>
      </w:r>
      <w:r w:rsidRPr="00934AC7">
        <w:t>#include&lt;iostream&gt;</w:t>
      </w:r>
    </w:p>
    <w:p w14:paraId="695AB629" w14:textId="77777777" w:rsidR="00934AC7" w:rsidRPr="00934AC7" w:rsidRDefault="00934AC7" w:rsidP="00934AC7">
      <w:pPr>
        <w:ind w:left="720"/>
      </w:pPr>
      <w:r w:rsidRPr="00934AC7">
        <w:t xml:space="preserve">using namespace </w:t>
      </w:r>
      <w:proofErr w:type="gramStart"/>
      <w:r w:rsidRPr="00934AC7">
        <w:t>std;</w:t>
      </w:r>
      <w:proofErr w:type="gramEnd"/>
    </w:p>
    <w:p w14:paraId="580B3BC1" w14:textId="77777777" w:rsidR="00934AC7" w:rsidRPr="00934AC7" w:rsidRDefault="00934AC7" w:rsidP="00934AC7">
      <w:pPr>
        <w:ind w:left="720"/>
      </w:pPr>
      <w:r w:rsidRPr="00934AC7">
        <w:t xml:space="preserve">float </w:t>
      </w:r>
      <w:proofErr w:type="spellStart"/>
      <w:r w:rsidRPr="00934AC7">
        <w:t>volcy</w:t>
      </w:r>
      <w:proofErr w:type="spellEnd"/>
      <w:r w:rsidRPr="00934AC7">
        <w:t>(</w:t>
      </w:r>
      <w:proofErr w:type="spellStart"/>
      <w:proofErr w:type="gramStart"/>
      <w:r w:rsidRPr="00934AC7">
        <w:t>int,int</w:t>
      </w:r>
      <w:proofErr w:type="spellEnd"/>
      <w:proofErr w:type="gramEnd"/>
      <w:r w:rsidRPr="00934AC7">
        <w:t>);</w:t>
      </w:r>
    </w:p>
    <w:p w14:paraId="4200346E" w14:textId="77777777" w:rsidR="00934AC7" w:rsidRPr="00934AC7" w:rsidRDefault="00934AC7" w:rsidP="00934AC7">
      <w:pPr>
        <w:ind w:left="720"/>
      </w:pPr>
      <w:r w:rsidRPr="00934AC7">
        <w:t xml:space="preserve">float </w:t>
      </w:r>
      <w:proofErr w:type="spellStart"/>
      <w:r w:rsidRPr="00934AC7">
        <w:t>volco</w:t>
      </w:r>
      <w:proofErr w:type="spellEnd"/>
      <w:r w:rsidRPr="00934AC7">
        <w:t>(</w:t>
      </w:r>
      <w:proofErr w:type="spellStart"/>
      <w:proofErr w:type="gramStart"/>
      <w:r w:rsidRPr="00934AC7">
        <w:t>int,int</w:t>
      </w:r>
      <w:proofErr w:type="spellEnd"/>
      <w:proofErr w:type="gramEnd"/>
      <w:r w:rsidRPr="00934AC7">
        <w:t>);</w:t>
      </w:r>
    </w:p>
    <w:p w14:paraId="1CE82738" w14:textId="77777777" w:rsidR="00934AC7" w:rsidRPr="00934AC7" w:rsidRDefault="00934AC7" w:rsidP="00934AC7">
      <w:pPr>
        <w:ind w:left="720"/>
      </w:pPr>
      <w:r w:rsidRPr="00934AC7">
        <w:t>int vol(int</w:t>
      </w:r>
      <w:proofErr w:type="gramStart"/>
      <w:r w:rsidRPr="00934AC7">
        <w:t>);</w:t>
      </w:r>
      <w:proofErr w:type="gramEnd"/>
    </w:p>
    <w:p w14:paraId="11355F38" w14:textId="77777777" w:rsidR="00934AC7" w:rsidRPr="00934AC7" w:rsidRDefault="00934AC7" w:rsidP="00934AC7">
      <w:pPr>
        <w:ind w:left="720"/>
      </w:pPr>
      <w:r w:rsidRPr="00934AC7">
        <w:t xml:space="preserve">int </w:t>
      </w:r>
      <w:proofErr w:type="gramStart"/>
      <w:r w:rsidRPr="00934AC7">
        <w:t>main(</w:t>
      </w:r>
      <w:proofErr w:type="gramEnd"/>
      <w:r w:rsidRPr="00934AC7">
        <w:t>){</w:t>
      </w:r>
    </w:p>
    <w:p w14:paraId="4792B2F2" w14:textId="77777777" w:rsidR="00934AC7" w:rsidRPr="00934AC7" w:rsidRDefault="00934AC7" w:rsidP="00934AC7">
      <w:pPr>
        <w:ind w:left="720"/>
      </w:pPr>
      <w:r w:rsidRPr="00934AC7">
        <w:t xml:space="preserve">    int </w:t>
      </w:r>
      <w:proofErr w:type="spellStart"/>
      <w:proofErr w:type="gramStart"/>
      <w:r w:rsidRPr="00934AC7">
        <w:t>rcy,hcy</w:t>
      </w:r>
      <w:proofErr w:type="gramEnd"/>
      <w:r w:rsidRPr="00934AC7">
        <w:t>,acu,rco,hco</w:t>
      </w:r>
      <w:proofErr w:type="spellEnd"/>
      <w:r w:rsidRPr="00934AC7">
        <w:t>;</w:t>
      </w:r>
    </w:p>
    <w:p w14:paraId="61E7D251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</w:t>
      </w:r>
      <w:proofErr w:type="spellStart"/>
      <w:r w:rsidRPr="00934AC7">
        <w:t>tDATA</w:t>
      </w:r>
      <w:proofErr w:type="spellEnd"/>
      <w:r w:rsidRPr="00934AC7">
        <w:t xml:space="preserve"> INPUT</w:t>
      </w:r>
      <w:proofErr w:type="gramStart"/>
      <w:r w:rsidRPr="00934AC7">
        <w:t>";</w:t>
      </w:r>
      <w:proofErr w:type="gramEnd"/>
    </w:p>
    <w:p w14:paraId="157C568E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</w:t>
      </w:r>
      <w:proofErr w:type="spellStart"/>
      <w:r w:rsidRPr="00934AC7">
        <w:t>nCYLINDER</w:t>
      </w:r>
      <w:proofErr w:type="spellEnd"/>
      <w:r w:rsidRPr="00934AC7">
        <w:t>"&lt;&lt;</w:t>
      </w:r>
      <w:proofErr w:type="spellStart"/>
      <w:proofErr w:type="gramStart"/>
      <w:r w:rsidRPr="00934AC7">
        <w:t>endl</w:t>
      </w:r>
      <w:proofErr w:type="spellEnd"/>
      <w:r w:rsidRPr="00934AC7">
        <w:t>;</w:t>
      </w:r>
      <w:proofErr w:type="gramEnd"/>
    </w:p>
    <w:p w14:paraId="5E1132FE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Enter radius and height of a cylinder:</w:t>
      </w:r>
      <w:proofErr w:type="gramStart"/>
      <w:r w:rsidRPr="00934AC7">
        <w:t>";</w:t>
      </w:r>
      <w:proofErr w:type="gramEnd"/>
    </w:p>
    <w:p w14:paraId="54DE16F5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in</w:t>
      </w:r>
      <w:proofErr w:type="spellEnd"/>
      <w:r w:rsidRPr="00934AC7">
        <w:t>&gt;&gt;</w:t>
      </w:r>
      <w:proofErr w:type="spellStart"/>
      <w:r w:rsidRPr="00934AC7">
        <w:t>rcy</w:t>
      </w:r>
      <w:proofErr w:type="spellEnd"/>
      <w:r w:rsidRPr="00934AC7">
        <w:t>&gt;&gt;</w:t>
      </w:r>
      <w:proofErr w:type="spellStart"/>
      <w:proofErr w:type="gramStart"/>
      <w:r w:rsidRPr="00934AC7">
        <w:t>hcy</w:t>
      </w:r>
      <w:proofErr w:type="spellEnd"/>
      <w:r w:rsidRPr="00934AC7">
        <w:t>;</w:t>
      </w:r>
      <w:proofErr w:type="gramEnd"/>
    </w:p>
    <w:p w14:paraId="6723A94A" w14:textId="77777777" w:rsidR="00934AC7" w:rsidRPr="00934AC7" w:rsidRDefault="00934AC7" w:rsidP="00934AC7">
      <w:pPr>
        <w:ind w:left="720"/>
      </w:pPr>
    </w:p>
    <w:p w14:paraId="5E22787D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n"&lt;&lt;"CUBE"&lt;&lt;</w:t>
      </w:r>
      <w:proofErr w:type="spellStart"/>
      <w:proofErr w:type="gramStart"/>
      <w:r w:rsidRPr="00934AC7">
        <w:t>endl</w:t>
      </w:r>
      <w:proofErr w:type="spellEnd"/>
      <w:r w:rsidRPr="00934AC7">
        <w:t>;</w:t>
      </w:r>
      <w:proofErr w:type="gramEnd"/>
    </w:p>
    <w:p w14:paraId="6B752FDF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Enter side of cube:</w:t>
      </w:r>
      <w:proofErr w:type="gramStart"/>
      <w:r w:rsidRPr="00934AC7">
        <w:t>";</w:t>
      </w:r>
      <w:proofErr w:type="gramEnd"/>
    </w:p>
    <w:p w14:paraId="09BA5D66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in</w:t>
      </w:r>
      <w:proofErr w:type="spellEnd"/>
      <w:r w:rsidRPr="00934AC7">
        <w:t>&gt;&gt;</w:t>
      </w:r>
      <w:proofErr w:type="spellStart"/>
      <w:proofErr w:type="gramStart"/>
      <w:r w:rsidRPr="00934AC7">
        <w:t>acu</w:t>
      </w:r>
      <w:proofErr w:type="spellEnd"/>
      <w:r w:rsidRPr="00934AC7">
        <w:t>;</w:t>
      </w:r>
      <w:proofErr w:type="gramEnd"/>
    </w:p>
    <w:p w14:paraId="4D9DCE5F" w14:textId="77777777" w:rsidR="00934AC7" w:rsidRPr="00934AC7" w:rsidRDefault="00934AC7" w:rsidP="00934AC7">
      <w:pPr>
        <w:ind w:left="720"/>
      </w:pPr>
    </w:p>
    <w:p w14:paraId="3A02F4D1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n"&lt;&lt;"CONE"&lt;&lt;</w:t>
      </w:r>
      <w:proofErr w:type="spellStart"/>
      <w:proofErr w:type="gramStart"/>
      <w:r w:rsidRPr="00934AC7">
        <w:t>endl</w:t>
      </w:r>
      <w:proofErr w:type="spellEnd"/>
      <w:r w:rsidRPr="00934AC7">
        <w:t>;</w:t>
      </w:r>
      <w:proofErr w:type="gramEnd"/>
    </w:p>
    <w:p w14:paraId="1E76DBC1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Enter radius and height of cone:</w:t>
      </w:r>
      <w:proofErr w:type="gramStart"/>
      <w:r w:rsidRPr="00934AC7">
        <w:t>";</w:t>
      </w:r>
      <w:proofErr w:type="gramEnd"/>
    </w:p>
    <w:p w14:paraId="50D94F2F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in</w:t>
      </w:r>
      <w:proofErr w:type="spellEnd"/>
      <w:r w:rsidRPr="00934AC7">
        <w:t>&gt;&gt;</w:t>
      </w:r>
      <w:proofErr w:type="spellStart"/>
      <w:r w:rsidRPr="00934AC7">
        <w:t>rco</w:t>
      </w:r>
      <w:proofErr w:type="spellEnd"/>
      <w:r w:rsidRPr="00934AC7">
        <w:t>&gt;&gt;</w:t>
      </w:r>
      <w:proofErr w:type="spellStart"/>
      <w:proofErr w:type="gramStart"/>
      <w:r w:rsidRPr="00934AC7">
        <w:t>hco</w:t>
      </w:r>
      <w:proofErr w:type="spellEnd"/>
      <w:r w:rsidRPr="00934AC7">
        <w:t>;</w:t>
      </w:r>
      <w:proofErr w:type="gramEnd"/>
    </w:p>
    <w:p w14:paraId="3BBF9045" w14:textId="77777777" w:rsidR="00934AC7" w:rsidRPr="00934AC7" w:rsidRDefault="00934AC7" w:rsidP="00934AC7">
      <w:pPr>
        <w:ind w:left="720"/>
      </w:pPr>
    </w:p>
    <w:p w14:paraId="3F0E8ADF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</w:t>
      </w:r>
      <w:proofErr w:type="spellStart"/>
      <w:r w:rsidRPr="00934AC7">
        <w:t>tDATA</w:t>
      </w:r>
      <w:proofErr w:type="spellEnd"/>
      <w:r w:rsidRPr="00934AC7">
        <w:t xml:space="preserve"> OUTPUT</w:t>
      </w:r>
      <w:proofErr w:type="gramStart"/>
      <w:r w:rsidRPr="00934AC7">
        <w:t>";</w:t>
      </w:r>
      <w:proofErr w:type="gramEnd"/>
    </w:p>
    <w:p w14:paraId="2BF264C1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</w:t>
      </w:r>
      <w:proofErr w:type="spellStart"/>
      <w:r w:rsidRPr="00934AC7">
        <w:t>nVolume</w:t>
      </w:r>
      <w:proofErr w:type="spellEnd"/>
      <w:r w:rsidRPr="00934AC7">
        <w:t xml:space="preserve"> of cylinder is"&lt;&lt;</w:t>
      </w:r>
      <w:proofErr w:type="spellStart"/>
      <w:r w:rsidRPr="00934AC7">
        <w:t>volcy</w:t>
      </w:r>
      <w:proofErr w:type="spellEnd"/>
      <w:r w:rsidRPr="00934AC7">
        <w:t>(</w:t>
      </w:r>
      <w:proofErr w:type="spellStart"/>
      <w:proofErr w:type="gramStart"/>
      <w:r w:rsidRPr="00934AC7">
        <w:t>rcy,hcy</w:t>
      </w:r>
      <w:proofErr w:type="spellEnd"/>
      <w:proofErr w:type="gramEnd"/>
      <w:r w:rsidRPr="00934AC7">
        <w:t>);</w:t>
      </w:r>
    </w:p>
    <w:p w14:paraId="0D100E7E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</w:t>
      </w:r>
      <w:proofErr w:type="spellStart"/>
      <w:r w:rsidRPr="00934AC7">
        <w:t>nVolume</w:t>
      </w:r>
      <w:proofErr w:type="spellEnd"/>
      <w:r w:rsidRPr="00934AC7">
        <w:t xml:space="preserve"> of cube is"&lt;&lt;vol(</w:t>
      </w:r>
      <w:proofErr w:type="spellStart"/>
      <w:r w:rsidRPr="00934AC7">
        <w:t>acu</w:t>
      </w:r>
      <w:proofErr w:type="spellEnd"/>
      <w:proofErr w:type="gramStart"/>
      <w:r w:rsidRPr="00934AC7">
        <w:t>);</w:t>
      </w:r>
      <w:proofErr w:type="gramEnd"/>
    </w:p>
    <w:p w14:paraId="3C08AB1A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spellStart"/>
      <w:r w:rsidRPr="00934AC7">
        <w:t>cout</w:t>
      </w:r>
      <w:proofErr w:type="spellEnd"/>
      <w:r w:rsidRPr="00934AC7">
        <w:t>&lt;&lt;"\</w:t>
      </w:r>
      <w:proofErr w:type="spellStart"/>
      <w:r w:rsidRPr="00934AC7">
        <w:t>nVolume</w:t>
      </w:r>
      <w:proofErr w:type="spellEnd"/>
      <w:r w:rsidRPr="00934AC7">
        <w:t xml:space="preserve"> of sphere is"&lt;&lt;</w:t>
      </w:r>
      <w:proofErr w:type="spellStart"/>
      <w:r w:rsidRPr="00934AC7">
        <w:t>volco</w:t>
      </w:r>
      <w:proofErr w:type="spellEnd"/>
      <w:r w:rsidRPr="00934AC7">
        <w:t>(</w:t>
      </w:r>
      <w:proofErr w:type="spellStart"/>
      <w:proofErr w:type="gramStart"/>
      <w:r w:rsidRPr="00934AC7">
        <w:t>rco,hco</w:t>
      </w:r>
      <w:proofErr w:type="spellEnd"/>
      <w:proofErr w:type="gramEnd"/>
      <w:r w:rsidRPr="00934AC7">
        <w:t>);</w:t>
      </w:r>
    </w:p>
    <w:p w14:paraId="3398C82E" w14:textId="77777777" w:rsidR="00934AC7" w:rsidRPr="00934AC7" w:rsidRDefault="00934AC7" w:rsidP="00934AC7">
      <w:pPr>
        <w:ind w:left="720"/>
      </w:pPr>
      <w:r w:rsidRPr="00934AC7">
        <w:t xml:space="preserve">    return </w:t>
      </w:r>
      <w:proofErr w:type="gramStart"/>
      <w:r w:rsidRPr="00934AC7">
        <w:t>0;</w:t>
      </w:r>
      <w:proofErr w:type="gramEnd"/>
    </w:p>
    <w:p w14:paraId="07446E59" w14:textId="77777777" w:rsidR="00934AC7" w:rsidRPr="00934AC7" w:rsidRDefault="00934AC7" w:rsidP="00934AC7">
      <w:pPr>
        <w:ind w:left="720"/>
      </w:pPr>
      <w:r w:rsidRPr="00934AC7">
        <w:lastRenderedPageBreak/>
        <w:t>}</w:t>
      </w:r>
    </w:p>
    <w:p w14:paraId="6749F371" w14:textId="77777777" w:rsidR="00934AC7" w:rsidRPr="00934AC7" w:rsidRDefault="00934AC7" w:rsidP="00934AC7">
      <w:pPr>
        <w:ind w:left="720"/>
      </w:pPr>
      <w:r w:rsidRPr="00934AC7">
        <w:t xml:space="preserve">float </w:t>
      </w:r>
      <w:proofErr w:type="spellStart"/>
      <w:proofErr w:type="gramStart"/>
      <w:r w:rsidRPr="00934AC7">
        <w:t>volcy</w:t>
      </w:r>
      <w:proofErr w:type="spellEnd"/>
      <w:r w:rsidRPr="00934AC7">
        <w:t>(</w:t>
      </w:r>
      <w:proofErr w:type="gramEnd"/>
      <w:r w:rsidRPr="00934AC7">
        <w:t xml:space="preserve">int </w:t>
      </w:r>
      <w:proofErr w:type="spellStart"/>
      <w:r w:rsidRPr="00934AC7">
        <w:t>rcy,int</w:t>
      </w:r>
      <w:proofErr w:type="spellEnd"/>
      <w:r w:rsidRPr="00934AC7">
        <w:t xml:space="preserve"> </w:t>
      </w:r>
      <w:proofErr w:type="spellStart"/>
      <w:r w:rsidRPr="00934AC7">
        <w:t>hcy</w:t>
      </w:r>
      <w:proofErr w:type="spellEnd"/>
      <w:r w:rsidRPr="00934AC7">
        <w:t>)</w:t>
      </w:r>
    </w:p>
    <w:p w14:paraId="1B0D2F36" w14:textId="77777777" w:rsidR="00934AC7" w:rsidRPr="00934AC7" w:rsidRDefault="00934AC7" w:rsidP="00934AC7">
      <w:pPr>
        <w:ind w:left="720"/>
      </w:pPr>
      <w:r w:rsidRPr="00934AC7">
        <w:t>{</w:t>
      </w:r>
    </w:p>
    <w:p w14:paraId="63D8F971" w14:textId="77777777" w:rsidR="00934AC7" w:rsidRPr="00934AC7" w:rsidRDefault="00934AC7" w:rsidP="00934AC7">
      <w:pPr>
        <w:ind w:left="720"/>
      </w:pPr>
      <w:r w:rsidRPr="00934AC7">
        <w:t xml:space="preserve">    </w:t>
      </w:r>
      <w:proofErr w:type="gramStart"/>
      <w:r w:rsidRPr="00934AC7">
        <w:t>return(</w:t>
      </w:r>
      <w:proofErr w:type="gramEnd"/>
      <w:r w:rsidRPr="00934AC7">
        <w:t>3.14*</w:t>
      </w:r>
      <w:proofErr w:type="spellStart"/>
      <w:r w:rsidRPr="00934AC7">
        <w:t>rcy</w:t>
      </w:r>
      <w:proofErr w:type="spellEnd"/>
      <w:r w:rsidRPr="00934AC7">
        <w:t>*</w:t>
      </w:r>
      <w:proofErr w:type="spellStart"/>
      <w:r w:rsidRPr="00934AC7">
        <w:t>rcy</w:t>
      </w:r>
      <w:proofErr w:type="spellEnd"/>
      <w:r w:rsidRPr="00934AC7">
        <w:t>*</w:t>
      </w:r>
      <w:proofErr w:type="spellStart"/>
      <w:r w:rsidRPr="00934AC7">
        <w:t>hcy</w:t>
      </w:r>
      <w:proofErr w:type="spellEnd"/>
      <w:r w:rsidRPr="00934AC7">
        <w:t>);</w:t>
      </w:r>
    </w:p>
    <w:p w14:paraId="15E64131" w14:textId="77777777" w:rsidR="00934AC7" w:rsidRPr="00934AC7" w:rsidRDefault="00934AC7" w:rsidP="00934AC7">
      <w:pPr>
        <w:ind w:left="720"/>
      </w:pPr>
      <w:r w:rsidRPr="00934AC7">
        <w:t>}</w:t>
      </w:r>
    </w:p>
    <w:p w14:paraId="3D5F9FCF" w14:textId="77777777" w:rsidR="00934AC7" w:rsidRPr="00934AC7" w:rsidRDefault="00934AC7" w:rsidP="00934AC7">
      <w:pPr>
        <w:ind w:left="720"/>
      </w:pPr>
      <w:r w:rsidRPr="00934AC7">
        <w:t xml:space="preserve">float </w:t>
      </w:r>
      <w:proofErr w:type="spellStart"/>
      <w:proofErr w:type="gramStart"/>
      <w:r w:rsidRPr="00934AC7">
        <w:t>volco</w:t>
      </w:r>
      <w:proofErr w:type="spellEnd"/>
      <w:r w:rsidRPr="00934AC7">
        <w:t>(</w:t>
      </w:r>
      <w:proofErr w:type="gramEnd"/>
      <w:r w:rsidRPr="00934AC7">
        <w:t xml:space="preserve">int </w:t>
      </w:r>
      <w:proofErr w:type="spellStart"/>
      <w:r w:rsidRPr="00934AC7">
        <w:t>rco,int</w:t>
      </w:r>
      <w:proofErr w:type="spellEnd"/>
      <w:r w:rsidRPr="00934AC7">
        <w:t xml:space="preserve"> </w:t>
      </w:r>
      <w:proofErr w:type="spellStart"/>
      <w:r w:rsidRPr="00934AC7">
        <w:t>hco</w:t>
      </w:r>
      <w:proofErr w:type="spellEnd"/>
      <w:r w:rsidRPr="00934AC7">
        <w:t>)</w:t>
      </w:r>
    </w:p>
    <w:p w14:paraId="1882AC15" w14:textId="77777777" w:rsidR="00934AC7" w:rsidRPr="00934AC7" w:rsidRDefault="00934AC7" w:rsidP="00934AC7">
      <w:pPr>
        <w:ind w:left="720"/>
      </w:pPr>
      <w:r w:rsidRPr="00934AC7">
        <w:t>{</w:t>
      </w:r>
    </w:p>
    <w:p w14:paraId="681059F9" w14:textId="77777777" w:rsidR="00934AC7" w:rsidRPr="00934AC7" w:rsidRDefault="00934AC7" w:rsidP="00934AC7">
      <w:pPr>
        <w:ind w:left="720"/>
      </w:pPr>
      <w:r w:rsidRPr="00934AC7">
        <w:t xml:space="preserve">    return((3.14*</w:t>
      </w:r>
      <w:proofErr w:type="spellStart"/>
      <w:r w:rsidRPr="00934AC7">
        <w:t>rco</w:t>
      </w:r>
      <w:proofErr w:type="spellEnd"/>
      <w:r w:rsidRPr="00934AC7">
        <w:t>*</w:t>
      </w:r>
      <w:proofErr w:type="spellStart"/>
      <w:r w:rsidRPr="00934AC7">
        <w:t>rco</w:t>
      </w:r>
      <w:proofErr w:type="spellEnd"/>
      <w:r w:rsidRPr="00934AC7">
        <w:t>*</w:t>
      </w:r>
      <w:proofErr w:type="spellStart"/>
      <w:r w:rsidRPr="00934AC7">
        <w:t>hco</w:t>
      </w:r>
      <w:proofErr w:type="spellEnd"/>
      <w:r w:rsidRPr="00934AC7">
        <w:t>)/3</w:t>
      </w:r>
      <w:proofErr w:type="gramStart"/>
      <w:r w:rsidRPr="00934AC7">
        <w:t>);</w:t>
      </w:r>
      <w:proofErr w:type="gramEnd"/>
    </w:p>
    <w:p w14:paraId="56589613" w14:textId="77777777" w:rsidR="00934AC7" w:rsidRPr="00934AC7" w:rsidRDefault="00934AC7" w:rsidP="00934AC7">
      <w:pPr>
        <w:ind w:left="720"/>
      </w:pPr>
      <w:r w:rsidRPr="00934AC7">
        <w:t>}</w:t>
      </w:r>
    </w:p>
    <w:p w14:paraId="1F8230F8" w14:textId="77777777" w:rsidR="00934AC7" w:rsidRPr="00934AC7" w:rsidRDefault="00934AC7" w:rsidP="00934AC7">
      <w:pPr>
        <w:ind w:left="720"/>
      </w:pPr>
      <w:r w:rsidRPr="00934AC7">
        <w:t xml:space="preserve">int </w:t>
      </w:r>
      <w:proofErr w:type="gramStart"/>
      <w:r w:rsidRPr="00934AC7">
        <w:t>vol(</w:t>
      </w:r>
      <w:proofErr w:type="gramEnd"/>
      <w:r w:rsidRPr="00934AC7">
        <w:t xml:space="preserve">int </w:t>
      </w:r>
      <w:proofErr w:type="spellStart"/>
      <w:r w:rsidRPr="00934AC7">
        <w:t>acu</w:t>
      </w:r>
      <w:proofErr w:type="spellEnd"/>
      <w:r w:rsidRPr="00934AC7">
        <w:t>)</w:t>
      </w:r>
    </w:p>
    <w:p w14:paraId="609D5A4E" w14:textId="77777777" w:rsidR="00934AC7" w:rsidRPr="00934AC7" w:rsidRDefault="00934AC7" w:rsidP="00934AC7">
      <w:pPr>
        <w:ind w:left="720"/>
      </w:pPr>
      <w:r w:rsidRPr="00934AC7">
        <w:t>{</w:t>
      </w:r>
    </w:p>
    <w:p w14:paraId="0F9E55BB" w14:textId="77777777" w:rsidR="00934AC7" w:rsidRPr="00934AC7" w:rsidRDefault="00934AC7" w:rsidP="00934AC7">
      <w:pPr>
        <w:ind w:left="720"/>
      </w:pPr>
      <w:r w:rsidRPr="00934AC7">
        <w:t xml:space="preserve">    return(</w:t>
      </w:r>
      <w:proofErr w:type="spellStart"/>
      <w:r w:rsidRPr="00934AC7">
        <w:t>acu</w:t>
      </w:r>
      <w:proofErr w:type="spellEnd"/>
      <w:r w:rsidRPr="00934AC7">
        <w:t>*</w:t>
      </w:r>
      <w:proofErr w:type="spellStart"/>
      <w:r w:rsidRPr="00934AC7">
        <w:t>acu</w:t>
      </w:r>
      <w:proofErr w:type="spellEnd"/>
      <w:r w:rsidRPr="00934AC7">
        <w:t>*</w:t>
      </w:r>
      <w:proofErr w:type="spellStart"/>
      <w:r w:rsidRPr="00934AC7">
        <w:t>acu</w:t>
      </w:r>
      <w:proofErr w:type="spellEnd"/>
      <w:proofErr w:type="gramStart"/>
      <w:r w:rsidRPr="00934AC7">
        <w:t>);</w:t>
      </w:r>
      <w:proofErr w:type="gramEnd"/>
    </w:p>
    <w:p w14:paraId="4B62738C" w14:textId="484B8FEB" w:rsidR="00934AC7" w:rsidRPr="00934AC7" w:rsidRDefault="00934AC7" w:rsidP="00934AC7">
      <w:pPr>
        <w:ind w:left="720"/>
      </w:pPr>
      <w:r w:rsidRPr="00934AC7">
        <w:t>}</w:t>
      </w:r>
    </w:p>
    <w:p w14:paraId="59788503" w14:textId="5D05659F" w:rsidR="00934AC7" w:rsidRDefault="00934AC7" w:rsidP="00934AC7">
      <w:pPr>
        <w:rPr>
          <w:b/>
          <w:bCs/>
        </w:rPr>
      </w:pPr>
      <w:r>
        <w:rPr>
          <w:b/>
          <w:bCs/>
        </w:rPr>
        <w:t xml:space="preserve">OUTPUT: </w:t>
      </w:r>
    </w:p>
    <w:p w14:paraId="33186B44" w14:textId="1367F238" w:rsidR="00934AC7" w:rsidRPr="00934AC7" w:rsidRDefault="00934AC7" w:rsidP="00934AC7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5C4080B" wp14:editId="6701781E">
            <wp:extent cx="2578100" cy="2025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70530" b="58834"/>
                    <a:stretch/>
                  </pic:blipFill>
                  <pic:spPr bwMode="auto">
                    <a:xfrm>
                      <a:off x="0" y="0"/>
                      <a:ext cx="2593065" cy="2037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5502A3" w14:textId="5B21FB79" w:rsidR="00C33943" w:rsidRPr="00C33943" w:rsidRDefault="00C33943" w:rsidP="00C33943">
      <w:pPr>
        <w:pStyle w:val="ListParagraph"/>
        <w:numPr>
          <w:ilvl w:val="0"/>
          <w:numId w:val="2"/>
        </w:numPr>
        <w:rPr>
          <w:b/>
          <w:bCs/>
        </w:rPr>
      </w:pPr>
      <w:r w:rsidRPr="00C33943">
        <w:rPr>
          <w:b/>
          <w:bCs/>
        </w:rPr>
        <w:t>WAP to show swapping of two numbers by:</w:t>
      </w:r>
    </w:p>
    <w:p w14:paraId="68530818" w14:textId="63EB828F" w:rsidR="00C33943" w:rsidRDefault="00C33943" w:rsidP="00C33943">
      <w:pPr>
        <w:pStyle w:val="ListParagraph"/>
        <w:numPr>
          <w:ilvl w:val="1"/>
          <w:numId w:val="2"/>
        </w:numPr>
        <w:rPr>
          <w:b/>
          <w:bCs/>
        </w:rPr>
      </w:pPr>
      <w:r w:rsidRPr="00C33943">
        <w:rPr>
          <w:b/>
          <w:bCs/>
        </w:rPr>
        <w:t>Call by value.</w:t>
      </w:r>
    </w:p>
    <w:p w14:paraId="5CFC9A37" w14:textId="06E41D01" w:rsidR="00B774DA" w:rsidRDefault="00B774DA" w:rsidP="00B774DA">
      <w:pPr>
        <w:rPr>
          <w:b/>
          <w:bCs/>
        </w:rPr>
      </w:pPr>
      <w:r>
        <w:rPr>
          <w:b/>
          <w:bCs/>
        </w:rPr>
        <w:t>ANS:</w:t>
      </w:r>
    </w:p>
    <w:p w14:paraId="76EA027A" w14:textId="37F4888C" w:rsidR="00B774DA" w:rsidRPr="00B774DA" w:rsidRDefault="00B774DA" w:rsidP="00B774DA">
      <w:r>
        <w:rPr>
          <w:b/>
          <w:bCs/>
        </w:rPr>
        <w:t>CODE:</w:t>
      </w:r>
      <w:r w:rsidRPr="00B774DA">
        <w:t xml:space="preserve"> </w:t>
      </w:r>
      <w:r>
        <w:tab/>
      </w:r>
      <w:r w:rsidRPr="00B774DA">
        <w:t>#include&lt;iostream&gt;</w:t>
      </w:r>
    </w:p>
    <w:p w14:paraId="0A6E0A8B" w14:textId="77777777" w:rsidR="00B774DA" w:rsidRPr="00B774DA" w:rsidRDefault="00B774DA" w:rsidP="00B774DA">
      <w:pPr>
        <w:ind w:left="720"/>
      </w:pPr>
      <w:r w:rsidRPr="00B774DA">
        <w:t xml:space="preserve">using namespace </w:t>
      </w:r>
      <w:proofErr w:type="gramStart"/>
      <w:r w:rsidRPr="00B774DA">
        <w:t>std;</w:t>
      </w:r>
      <w:proofErr w:type="gramEnd"/>
    </w:p>
    <w:p w14:paraId="3A9732AA" w14:textId="77777777" w:rsidR="00B774DA" w:rsidRPr="00B774DA" w:rsidRDefault="00B774DA" w:rsidP="00B774DA">
      <w:pPr>
        <w:ind w:left="720"/>
      </w:pPr>
      <w:r w:rsidRPr="00B774DA">
        <w:t xml:space="preserve">void </w:t>
      </w:r>
      <w:proofErr w:type="gramStart"/>
      <w:r w:rsidRPr="00B774DA">
        <w:t>value(</w:t>
      </w:r>
      <w:proofErr w:type="gramEnd"/>
      <w:r w:rsidRPr="00B774DA">
        <w:t xml:space="preserve">int </w:t>
      </w:r>
      <w:proofErr w:type="spellStart"/>
      <w:r w:rsidRPr="00B774DA">
        <w:t>x,int</w:t>
      </w:r>
      <w:proofErr w:type="spellEnd"/>
      <w:r w:rsidRPr="00B774DA">
        <w:t xml:space="preserve"> y);</w:t>
      </w:r>
    </w:p>
    <w:p w14:paraId="557F7820" w14:textId="77777777" w:rsidR="00B774DA" w:rsidRPr="00B774DA" w:rsidRDefault="00B774DA" w:rsidP="00B774DA">
      <w:pPr>
        <w:ind w:left="720"/>
      </w:pPr>
      <w:r w:rsidRPr="00B774DA">
        <w:t xml:space="preserve">int </w:t>
      </w:r>
      <w:proofErr w:type="gramStart"/>
      <w:r w:rsidRPr="00B774DA">
        <w:t>main(</w:t>
      </w:r>
      <w:proofErr w:type="gramEnd"/>
      <w:r w:rsidRPr="00B774DA">
        <w:t>)</w:t>
      </w:r>
    </w:p>
    <w:p w14:paraId="163051B3" w14:textId="77777777" w:rsidR="00B774DA" w:rsidRPr="00B774DA" w:rsidRDefault="00B774DA" w:rsidP="00B774DA">
      <w:pPr>
        <w:ind w:left="720"/>
      </w:pPr>
      <w:r w:rsidRPr="00B774DA">
        <w:t>{</w:t>
      </w:r>
    </w:p>
    <w:p w14:paraId="56BAECFC" w14:textId="77777777" w:rsidR="00B774DA" w:rsidRPr="00B774DA" w:rsidRDefault="00B774DA" w:rsidP="00B774DA">
      <w:pPr>
        <w:ind w:left="720"/>
      </w:pPr>
      <w:r w:rsidRPr="00B774DA">
        <w:t xml:space="preserve">    int x = </w:t>
      </w:r>
      <w:proofErr w:type="gramStart"/>
      <w:r w:rsidRPr="00B774DA">
        <w:t>5;</w:t>
      </w:r>
      <w:proofErr w:type="gramEnd"/>
    </w:p>
    <w:p w14:paraId="5C2258C9" w14:textId="77777777" w:rsidR="00B774DA" w:rsidRPr="00B774DA" w:rsidRDefault="00B774DA" w:rsidP="00B774DA">
      <w:pPr>
        <w:ind w:left="720"/>
      </w:pPr>
      <w:r w:rsidRPr="00B774DA">
        <w:t xml:space="preserve">    int y = </w:t>
      </w:r>
      <w:proofErr w:type="gramStart"/>
      <w:r w:rsidRPr="00B774DA">
        <w:t>6;</w:t>
      </w:r>
      <w:proofErr w:type="gramEnd"/>
    </w:p>
    <w:p w14:paraId="2CB4FDAC" w14:textId="77777777" w:rsidR="00B774DA" w:rsidRPr="00B774DA" w:rsidRDefault="00B774DA" w:rsidP="00B774DA">
      <w:pPr>
        <w:ind w:left="720"/>
      </w:pPr>
      <w:r w:rsidRPr="00B774DA">
        <w:lastRenderedPageBreak/>
        <w:t xml:space="preserve">    </w:t>
      </w:r>
      <w:proofErr w:type="spellStart"/>
      <w:r w:rsidRPr="00B774DA">
        <w:t>cout</w:t>
      </w:r>
      <w:proofErr w:type="spellEnd"/>
      <w:r w:rsidRPr="00B774DA">
        <w:t xml:space="preserve"> &lt;&lt; "SWAPPING VIA VALUE" &lt;&lt;</w:t>
      </w:r>
      <w:proofErr w:type="spellStart"/>
      <w:proofErr w:type="gramStart"/>
      <w:r w:rsidRPr="00B774DA">
        <w:t>endl</w:t>
      </w:r>
      <w:proofErr w:type="spellEnd"/>
      <w:r w:rsidRPr="00B774DA">
        <w:t>;</w:t>
      </w:r>
      <w:proofErr w:type="gramEnd"/>
    </w:p>
    <w:p w14:paraId="3674837B" w14:textId="77777777" w:rsidR="00B774DA" w:rsidRPr="00B774DA" w:rsidRDefault="00B774DA" w:rsidP="00B774DA">
      <w:pPr>
        <w:ind w:left="720"/>
      </w:pPr>
      <w:r w:rsidRPr="00B774DA">
        <w:t xml:space="preserve">    </w:t>
      </w:r>
      <w:proofErr w:type="spellStart"/>
      <w:r w:rsidRPr="00B774DA">
        <w:t>cout</w:t>
      </w:r>
      <w:proofErr w:type="spellEnd"/>
      <w:r w:rsidRPr="00B774DA">
        <w:t xml:space="preserve"> &lt;&lt; "Before swapping" &lt;&lt;</w:t>
      </w:r>
      <w:proofErr w:type="spellStart"/>
      <w:proofErr w:type="gramStart"/>
      <w:r w:rsidRPr="00B774DA">
        <w:t>endl</w:t>
      </w:r>
      <w:proofErr w:type="spellEnd"/>
      <w:r w:rsidRPr="00B774DA">
        <w:t>;</w:t>
      </w:r>
      <w:proofErr w:type="gramEnd"/>
    </w:p>
    <w:p w14:paraId="2EE4D0EA" w14:textId="77777777" w:rsidR="00B774DA" w:rsidRPr="00B774DA" w:rsidRDefault="00B774DA" w:rsidP="00B774DA">
      <w:pPr>
        <w:ind w:left="720"/>
      </w:pPr>
      <w:r w:rsidRPr="00B774DA">
        <w:t xml:space="preserve">    </w:t>
      </w:r>
      <w:proofErr w:type="spellStart"/>
      <w:r w:rsidRPr="00B774DA">
        <w:t>cout</w:t>
      </w:r>
      <w:proofErr w:type="spellEnd"/>
      <w:r w:rsidRPr="00B774DA">
        <w:t xml:space="preserve"> &lt;&lt; "Value of the x is: " &lt;&lt; x&lt;&lt; </w:t>
      </w:r>
      <w:proofErr w:type="spellStart"/>
      <w:proofErr w:type="gramStart"/>
      <w:r w:rsidRPr="00B774DA">
        <w:t>endl</w:t>
      </w:r>
      <w:proofErr w:type="spellEnd"/>
      <w:r w:rsidRPr="00B774DA">
        <w:t>;</w:t>
      </w:r>
      <w:proofErr w:type="gramEnd"/>
    </w:p>
    <w:p w14:paraId="1B2F6293" w14:textId="77777777" w:rsidR="00B774DA" w:rsidRPr="00B774DA" w:rsidRDefault="00B774DA" w:rsidP="00B774DA">
      <w:pPr>
        <w:ind w:left="720"/>
      </w:pPr>
      <w:r w:rsidRPr="00B774DA">
        <w:t xml:space="preserve">    </w:t>
      </w:r>
      <w:proofErr w:type="spellStart"/>
      <w:r w:rsidRPr="00B774DA">
        <w:t>cout</w:t>
      </w:r>
      <w:proofErr w:type="spellEnd"/>
      <w:r w:rsidRPr="00B774DA">
        <w:t xml:space="preserve"> &lt;&lt; "Value of the y is: " &lt;&lt; y&lt;&lt; </w:t>
      </w:r>
      <w:proofErr w:type="spellStart"/>
      <w:proofErr w:type="gramStart"/>
      <w:r w:rsidRPr="00B774DA">
        <w:t>endl</w:t>
      </w:r>
      <w:proofErr w:type="spellEnd"/>
      <w:r w:rsidRPr="00B774DA">
        <w:t>;</w:t>
      </w:r>
      <w:proofErr w:type="gramEnd"/>
    </w:p>
    <w:p w14:paraId="03E55269" w14:textId="77777777" w:rsidR="00B774DA" w:rsidRPr="00B774DA" w:rsidRDefault="00B774DA" w:rsidP="00B774DA">
      <w:pPr>
        <w:ind w:left="720"/>
      </w:pPr>
      <w:r w:rsidRPr="00B774DA">
        <w:t xml:space="preserve">    value(</w:t>
      </w:r>
      <w:proofErr w:type="spellStart"/>
      <w:proofErr w:type="gramStart"/>
      <w:r w:rsidRPr="00B774DA">
        <w:t>x,y</w:t>
      </w:r>
      <w:proofErr w:type="spellEnd"/>
      <w:proofErr w:type="gramEnd"/>
      <w:r w:rsidRPr="00B774DA">
        <w:t>);</w:t>
      </w:r>
    </w:p>
    <w:p w14:paraId="0F9731AE" w14:textId="77777777" w:rsidR="00B774DA" w:rsidRPr="00B774DA" w:rsidRDefault="00B774DA" w:rsidP="00B774DA">
      <w:pPr>
        <w:ind w:left="720"/>
      </w:pPr>
      <w:r w:rsidRPr="00B774DA">
        <w:t xml:space="preserve">    return </w:t>
      </w:r>
      <w:proofErr w:type="gramStart"/>
      <w:r w:rsidRPr="00B774DA">
        <w:t>0;</w:t>
      </w:r>
      <w:proofErr w:type="gramEnd"/>
    </w:p>
    <w:p w14:paraId="3659A825" w14:textId="77777777" w:rsidR="00B774DA" w:rsidRPr="00B774DA" w:rsidRDefault="00B774DA" w:rsidP="00B774DA">
      <w:pPr>
        <w:ind w:left="720"/>
      </w:pPr>
      <w:r w:rsidRPr="00B774DA">
        <w:t>}</w:t>
      </w:r>
    </w:p>
    <w:p w14:paraId="2894554E" w14:textId="77777777" w:rsidR="00B774DA" w:rsidRPr="00B774DA" w:rsidRDefault="00B774DA" w:rsidP="00B774DA">
      <w:pPr>
        <w:ind w:left="720"/>
      </w:pPr>
      <w:r w:rsidRPr="00B774DA">
        <w:t xml:space="preserve">void </w:t>
      </w:r>
      <w:proofErr w:type="gramStart"/>
      <w:r w:rsidRPr="00B774DA">
        <w:t>value(</w:t>
      </w:r>
      <w:proofErr w:type="gramEnd"/>
      <w:r w:rsidRPr="00B774DA">
        <w:t xml:space="preserve">int </w:t>
      </w:r>
      <w:proofErr w:type="spellStart"/>
      <w:r w:rsidRPr="00B774DA">
        <w:t>x,int</w:t>
      </w:r>
      <w:proofErr w:type="spellEnd"/>
      <w:r w:rsidRPr="00B774DA">
        <w:t xml:space="preserve"> y)</w:t>
      </w:r>
    </w:p>
    <w:p w14:paraId="5D995E36" w14:textId="77777777" w:rsidR="00B774DA" w:rsidRPr="00B774DA" w:rsidRDefault="00B774DA" w:rsidP="00B774DA">
      <w:pPr>
        <w:ind w:left="720"/>
      </w:pPr>
      <w:r w:rsidRPr="00B774DA">
        <w:t>{</w:t>
      </w:r>
    </w:p>
    <w:p w14:paraId="5FC02564" w14:textId="77777777" w:rsidR="00B774DA" w:rsidRPr="00B774DA" w:rsidRDefault="00B774DA" w:rsidP="00B774DA">
      <w:pPr>
        <w:ind w:left="720"/>
      </w:pPr>
      <w:r w:rsidRPr="00B774DA">
        <w:t xml:space="preserve">    int </w:t>
      </w:r>
      <w:proofErr w:type="gramStart"/>
      <w:r w:rsidRPr="00B774DA">
        <w:t>c;</w:t>
      </w:r>
      <w:proofErr w:type="gramEnd"/>
    </w:p>
    <w:p w14:paraId="69675D1E" w14:textId="77777777" w:rsidR="00B774DA" w:rsidRPr="00B774DA" w:rsidRDefault="00B774DA" w:rsidP="00B774DA">
      <w:pPr>
        <w:ind w:left="720"/>
      </w:pPr>
      <w:r w:rsidRPr="00B774DA">
        <w:tab/>
        <w:t>c=</w:t>
      </w:r>
      <w:proofErr w:type="gramStart"/>
      <w:r w:rsidRPr="00B774DA">
        <w:t>x;</w:t>
      </w:r>
      <w:proofErr w:type="gramEnd"/>
    </w:p>
    <w:p w14:paraId="3D6C4867" w14:textId="77777777" w:rsidR="00B774DA" w:rsidRPr="00B774DA" w:rsidRDefault="00B774DA" w:rsidP="00B774DA">
      <w:pPr>
        <w:ind w:left="720"/>
      </w:pPr>
      <w:r w:rsidRPr="00B774DA">
        <w:tab/>
        <w:t>x=</w:t>
      </w:r>
      <w:proofErr w:type="gramStart"/>
      <w:r w:rsidRPr="00B774DA">
        <w:t>y;</w:t>
      </w:r>
      <w:proofErr w:type="gramEnd"/>
    </w:p>
    <w:p w14:paraId="7E225E99" w14:textId="77777777" w:rsidR="00B774DA" w:rsidRPr="00B774DA" w:rsidRDefault="00B774DA" w:rsidP="00B774DA">
      <w:pPr>
        <w:ind w:left="720"/>
      </w:pPr>
      <w:r w:rsidRPr="00B774DA">
        <w:tab/>
        <w:t>y=</w:t>
      </w:r>
      <w:proofErr w:type="gramStart"/>
      <w:r w:rsidRPr="00B774DA">
        <w:t>c;</w:t>
      </w:r>
      <w:proofErr w:type="gramEnd"/>
    </w:p>
    <w:p w14:paraId="079402DB" w14:textId="77777777" w:rsidR="00B774DA" w:rsidRPr="00B774DA" w:rsidRDefault="00B774DA" w:rsidP="00B774DA">
      <w:pPr>
        <w:ind w:left="720"/>
      </w:pPr>
      <w:r w:rsidRPr="00B774DA">
        <w:tab/>
      </w:r>
      <w:proofErr w:type="spellStart"/>
      <w:r w:rsidRPr="00B774DA">
        <w:t>cout</w:t>
      </w:r>
      <w:proofErr w:type="spellEnd"/>
      <w:r w:rsidRPr="00B774DA">
        <w:t xml:space="preserve"> &lt;&lt; "After swapping" &lt;&lt;</w:t>
      </w:r>
      <w:proofErr w:type="spellStart"/>
      <w:proofErr w:type="gramStart"/>
      <w:r w:rsidRPr="00B774DA">
        <w:t>endl</w:t>
      </w:r>
      <w:proofErr w:type="spellEnd"/>
      <w:r w:rsidRPr="00B774DA">
        <w:t>;</w:t>
      </w:r>
      <w:proofErr w:type="gramEnd"/>
    </w:p>
    <w:p w14:paraId="543E34FE" w14:textId="77777777" w:rsidR="00B774DA" w:rsidRPr="00B774DA" w:rsidRDefault="00B774DA" w:rsidP="00B774DA">
      <w:pPr>
        <w:ind w:left="720"/>
      </w:pPr>
      <w:r w:rsidRPr="00B774DA">
        <w:t xml:space="preserve">    </w:t>
      </w:r>
      <w:proofErr w:type="spellStart"/>
      <w:r w:rsidRPr="00B774DA">
        <w:t>cout</w:t>
      </w:r>
      <w:proofErr w:type="spellEnd"/>
      <w:r w:rsidRPr="00B774DA">
        <w:t xml:space="preserve"> &lt;&lt; "Value of the x is: " &lt;&lt; x&lt;&lt; </w:t>
      </w:r>
      <w:proofErr w:type="spellStart"/>
      <w:proofErr w:type="gramStart"/>
      <w:r w:rsidRPr="00B774DA">
        <w:t>endl</w:t>
      </w:r>
      <w:proofErr w:type="spellEnd"/>
      <w:r w:rsidRPr="00B774DA">
        <w:t>;</w:t>
      </w:r>
      <w:proofErr w:type="gramEnd"/>
    </w:p>
    <w:p w14:paraId="7183DF45" w14:textId="77777777" w:rsidR="00B774DA" w:rsidRPr="00B774DA" w:rsidRDefault="00B774DA" w:rsidP="00B774DA">
      <w:pPr>
        <w:ind w:left="720"/>
      </w:pPr>
      <w:r w:rsidRPr="00B774DA">
        <w:t xml:space="preserve">    </w:t>
      </w:r>
      <w:proofErr w:type="spellStart"/>
      <w:r w:rsidRPr="00B774DA">
        <w:t>cout</w:t>
      </w:r>
      <w:proofErr w:type="spellEnd"/>
      <w:r w:rsidRPr="00B774DA">
        <w:t xml:space="preserve"> &lt;&lt; "Value of the y is: " &lt;&lt; y&lt;&lt; </w:t>
      </w:r>
      <w:proofErr w:type="spellStart"/>
      <w:proofErr w:type="gramStart"/>
      <w:r w:rsidRPr="00B774DA">
        <w:t>endl</w:t>
      </w:r>
      <w:proofErr w:type="spellEnd"/>
      <w:r w:rsidRPr="00B774DA">
        <w:t>;</w:t>
      </w:r>
      <w:proofErr w:type="gramEnd"/>
    </w:p>
    <w:p w14:paraId="78395AD2" w14:textId="6B194297" w:rsidR="00B774DA" w:rsidRPr="00B774DA" w:rsidRDefault="00B774DA" w:rsidP="00B774DA">
      <w:pPr>
        <w:ind w:left="720"/>
      </w:pPr>
      <w:r w:rsidRPr="00B774DA">
        <w:t>}</w:t>
      </w:r>
    </w:p>
    <w:p w14:paraId="361CFE53" w14:textId="3B2730A3" w:rsidR="00B774DA" w:rsidRDefault="00B774DA" w:rsidP="00B774DA">
      <w:pPr>
        <w:rPr>
          <w:b/>
          <w:bCs/>
        </w:rPr>
      </w:pPr>
      <w:r>
        <w:rPr>
          <w:b/>
          <w:bCs/>
        </w:rPr>
        <w:t xml:space="preserve">OUTPUT: </w:t>
      </w:r>
    </w:p>
    <w:p w14:paraId="6981A585" w14:textId="4722A514" w:rsidR="00B774DA" w:rsidRPr="00B774DA" w:rsidRDefault="00B774DA" w:rsidP="00B774D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723CE74" wp14:editId="69E0FB80">
            <wp:extent cx="2707734" cy="1358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70197" b="73409"/>
                    <a:stretch/>
                  </pic:blipFill>
                  <pic:spPr bwMode="auto">
                    <a:xfrm>
                      <a:off x="0" y="0"/>
                      <a:ext cx="2722902" cy="1366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A7B9A" w14:textId="771D4C2B" w:rsidR="00C33943" w:rsidRDefault="00C33943" w:rsidP="00C33943">
      <w:pPr>
        <w:pStyle w:val="ListParagraph"/>
        <w:numPr>
          <w:ilvl w:val="1"/>
          <w:numId w:val="2"/>
        </w:numPr>
        <w:rPr>
          <w:b/>
          <w:bCs/>
        </w:rPr>
      </w:pPr>
      <w:r w:rsidRPr="00C33943">
        <w:rPr>
          <w:b/>
          <w:bCs/>
        </w:rPr>
        <w:t>Call by address (pointers)</w:t>
      </w:r>
    </w:p>
    <w:p w14:paraId="1068DB53" w14:textId="259D24BA" w:rsidR="00B774DA" w:rsidRDefault="00B774DA" w:rsidP="00B774DA">
      <w:r w:rsidRPr="00B774DA">
        <w:rPr>
          <w:b/>
          <w:bCs/>
        </w:rPr>
        <w:t>CODE:</w:t>
      </w:r>
      <w:r>
        <w:rPr>
          <w:b/>
          <w:bCs/>
        </w:rPr>
        <w:tab/>
      </w:r>
      <w:r w:rsidRPr="00B774DA">
        <w:t xml:space="preserve"> </w:t>
      </w:r>
      <w:r>
        <w:t>#include&lt;iostream&gt;</w:t>
      </w:r>
    </w:p>
    <w:p w14:paraId="21B2C729" w14:textId="77777777" w:rsidR="00B774DA" w:rsidRDefault="00B774DA" w:rsidP="00B774DA">
      <w:pPr>
        <w:ind w:left="720"/>
      </w:pPr>
      <w:r>
        <w:t xml:space="preserve">using namespace </w:t>
      </w:r>
      <w:proofErr w:type="gramStart"/>
      <w:r>
        <w:t>std;</w:t>
      </w:r>
      <w:proofErr w:type="gramEnd"/>
    </w:p>
    <w:p w14:paraId="628F38B9" w14:textId="77777777" w:rsidR="00B774DA" w:rsidRDefault="00B774DA" w:rsidP="00B774DA">
      <w:pPr>
        <w:ind w:left="720"/>
      </w:pPr>
      <w:r>
        <w:t xml:space="preserve">void </w:t>
      </w:r>
      <w:proofErr w:type="gramStart"/>
      <w:r>
        <w:t>add(</w:t>
      </w:r>
      <w:proofErr w:type="gramEnd"/>
      <w:r>
        <w:t>int *</w:t>
      </w:r>
      <w:proofErr w:type="spellStart"/>
      <w:r>
        <w:t>x,int</w:t>
      </w:r>
      <w:proofErr w:type="spellEnd"/>
      <w:r>
        <w:t xml:space="preserve"> *y);</w:t>
      </w:r>
    </w:p>
    <w:p w14:paraId="2B800054" w14:textId="77777777" w:rsidR="00B774DA" w:rsidRDefault="00B774DA" w:rsidP="00B774DA">
      <w:pPr>
        <w:ind w:left="72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6899584D" w14:textId="77777777" w:rsidR="00B774DA" w:rsidRDefault="00B774DA" w:rsidP="00B774DA">
      <w:pPr>
        <w:ind w:left="720"/>
      </w:pPr>
      <w:r>
        <w:t>{</w:t>
      </w:r>
    </w:p>
    <w:p w14:paraId="5DDD6E3E" w14:textId="77777777" w:rsidR="00B774DA" w:rsidRDefault="00B774DA" w:rsidP="00B774DA">
      <w:pPr>
        <w:ind w:left="720"/>
      </w:pPr>
      <w:r>
        <w:t xml:space="preserve">    int x = </w:t>
      </w:r>
      <w:proofErr w:type="gramStart"/>
      <w:r>
        <w:t>5;</w:t>
      </w:r>
      <w:proofErr w:type="gramEnd"/>
    </w:p>
    <w:p w14:paraId="12DB2C6C" w14:textId="77777777" w:rsidR="00B774DA" w:rsidRDefault="00B774DA" w:rsidP="00B774DA">
      <w:pPr>
        <w:ind w:left="720"/>
      </w:pPr>
      <w:r>
        <w:t xml:space="preserve">    int y = </w:t>
      </w:r>
      <w:proofErr w:type="gramStart"/>
      <w:r>
        <w:t>6;</w:t>
      </w:r>
      <w:proofErr w:type="gramEnd"/>
    </w:p>
    <w:p w14:paraId="7D43F449" w14:textId="77777777" w:rsidR="00B774DA" w:rsidRDefault="00B774DA" w:rsidP="00B774DA">
      <w:pPr>
        <w:ind w:left="720"/>
      </w:pPr>
      <w:r>
        <w:lastRenderedPageBreak/>
        <w:t xml:space="preserve">    </w:t>
      </w:r>
      <w:proofErr w:type="spellStart"/>
      <w:r>
        <w:t>cout</w:t>
      </w:r>
      <w:proofErr w:type="spellEnd"/>
      <w:r>
        <w:t xml:space="preserve"> &lt;&lt; "SWAPPING VIA ADDRESS" 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32FF988B" w14:textId="77777777" w:rsidR="00B774DA" w:rsidRDefault="00B774DA" w:rsidP="00B774DA">
      <w:pPr>
        <w:ind w:left="720"/>
      </w:pPr>
      <w:r>
        <w:t xml:space="preserve">    </w:t>
      </w:r>
      <w:proofErr w:type="spellStart"/>
      <w:r>
        <w:t>cout</w:t>
      </w:r>
      <w:proofErr w:type="spellEnd"/>
      <w:r>
        <w:t xml:space="preserve"> &lt;&lt; "Before swapping" 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128BE870" w14:textId="77777777" w:rsidR="00B774DA" w:rsidRDefault="00B774DA" w:rsidP="00B774DA">
      <w:pPr>
        <w:ind w:left="720"/>
      </w:pPr>
      <w:r>
        <w:t xml:space="preserve">    </w:t>
      </w:r>
      <w:proofErr w:type="spellStart"/>
      <w:r>
        <w:t>cout</w:t>
      </w:r>
      <w:proofErr w:type="spellEnd"/>
      <w:r>
        <w:t xml:space="preserve"> &lt;&lt; "Value of the x is: " &lt;&lt; x&lt;&lt; 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1C60BF4C" w14:textId="77777777" w:rsidR="00B774DA" w:rsidRDefault="00B774DA" w:rsidP="00B774DA">
      <w:pPr>
        <w:ind w:left="720"/>
      </w:pPr>
      <w:r>
        <w:t xml:space="preserve">    </w:t>
      </w:r>
      <w:proofErr w:type="spellStart"/>
      <w:r>
        <w:t>cout</w:t>
      </w:r>
      <w:proofErr w:type="spellEnd"/>
      <w:r>
        <w:t xml:space="preserve"> &lt;&lt; "Value of the y is: " &lt;&lt; y&lt;&lt; 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46977956" w14:textId="77777777" w:rsidR="00B774DA" w:rsidRDefault="00B774DA" w:rsidP="00B774DA">
      <w:pPr>
        <w:ind w:left="720"/>
      </w:pPr>
      <w:r>
        <w:t xml:space="preserve">    add(&amp;</w:t>
      </w:r>
      <w:proofErr w:type="spellStart"/>
      <w:proofErr w:type="gramStart"/>
      <w:r>
        <w:t>x,&amp;</w:t>
      </w:r>
      <w:proofErr w:type="gramEnd"/>
      <w:r>
        <w:t>y</w:t>
      </w:r>
      <w:proofErr w:type="spellEnd"/>
      <w:r>
        <w:t>);</w:t>
      </w:r>
    </w:p>
    <w:p w14:paraId="3C16B0F5" w14:textId="77777777" w:rsidR="00B774DA" w:rsidRDefault="00B774DA" w:rsidP="00B774DA">
      <w:pPr>
        <w:ind w:left="720"/>
      </w:pPr>
      <w:r>
        <w:t xml:space="preserve">    return </w:t>
      </w:r>
      <w:proofErr w:type="gramStart"/>
      <w:r>
        <w:t>0;</w:t>
      </w:r>
      <w:proofErr w:type="gramEnd"/>
    </w:p>
    <w:p w14:paraId="4D8F833D" w14:textId="77777777" w:rsidR="00B774DA" w:rsidRDefault="00B774DA" w:rsidP="00B774DA">
      <w:pPr>
        <w:ind w:left="720"/>
      </w:pPr>
      <w:r>
        <w:t>}</w:t>
      </w:r>
    </w:p>
    <w:p w14:paraId="15AAAC01" w14:textId="77777777" w:rsidR="00B774DA" w:rsidRDefault="00B774DA" w:rsidP="00B774DA">
      <w:pPr>
        <w:ind w:left="720"/>
      </w:pPr>
      <w:r>
        <w:t xml:space="preserve">void </w:t>
      </w:r>
      <w:proofErr w:type="gramStart"/>
      <w:r>
        <w:t>add(</w:t>
      </w:r>
      <w:proofErr w:type="gramEnd"/>
      <w:r>
        <w:t>int *</w:t>
      </w:r>
      <w:proofErr w:type="spellStart"/>
      <w:r>
        <w:t>x,int</w:t>
      </w:r>
      <w:proofErr w:type="spellEnd"/>
      <w:r>
        <w:t xml:space="preserve"> *y)</w:t>
      </w:r>
    </w:p>
    <w:p w14:paraId="4F956AF8" w14:textId="77777777" w:rsidR="00B774DA" w:rsidRDefault="00B774DA" w:rsidP="00B774DA">
      <w:pPr>
        <w:ind w:left="720"/>
      </w:pPr>
      <w:r>
        <w:t>{</w:t>
      </w:r>
    </w:p>
    <w:p w14:paraId="3235864F" w14:textId="77777777" w:rsidR="00B774DA" w:rsidRDefault="00B774DA" w:rsidP="00B774DA">
      <w:pPr>
        <w:ind w:left="720"/>
      </w:pPr>
      <w:r>
        <w:t xml:space="preserve">    int </w:t>
      </w:r>
      <w:proofErr w:type="gramStart"/>
      <w:r>
        <w:t>c;</w:t>
      </w:r>
      <w:proofErr w:type="gramEnd"/>
    </w:p>
    <w:p w14:paraId="4A6E52D9" w14:textId="77777777" w:rsidR="00B774DA" w:rsidRDefault="00B774DA" w:rsidP="00B774DA">
      <w:pPr>
        <w:ind w:left="720"/>
      </w:pPr>
      <w:r>
        <w:tab/>
        <w:t>c=*</w:t>
      </w:r>
      <w:proofErr w:type="gramStart"/>
      <w:r>
        <w:t>x;</w:t>
      </w:r>
      <w:proofErr w:type="gramEnd"/>
    </w:p>
    <w:p w14:paraId="056D39FC" w14:textId="77777777" w:rsidR="00B774DA" w:rsidRDefault="00B774DA" w:rsidP="00B774DA">
      <w:pPr>
        <w:ind w:left="720"/>
      </w:pPr>
      <w:r>
        <w:tab/>
        <w:t>*x=*</w:t>
      </w:r>
      <w:proofErr w:type="gramStart"/>
      <w:r>
        <w:t>y;</w:t>
      </w:r>
      <w:proofErr w:type="gramEnd"/>
    </w:p>
    <w:p w14:paraId="4A562248" w14:textId="77777777" w:rsidR="00B774DA" w:rsidRDefault="00B774DA" w:rsidP="00B774DA">
      <w:pPr>
        <w:ind w:left="720"/>
      </w:pPr>
      <w:r>
        <w:tab/>
        <w:t>*y=</w:t>
      </w:r>
      <w:proofErr w:type="gramStart"/>
      <w:r>
        <w:t>c;</w:t>
      </w:r>
      <w:proofErr w:type="gramEnd"/>
    </w:p>
    <w:p w14:paraId="656E04A9" w14:textId="77777777" w:rsidR="00B774DA" w:rsidRDefault="00B774DA" w:rsidP="00B774DA">
      <w:pPr>
        <w:ind w:left="720"/>
      </w:pPr>
      <w:r>
        <w:tab/>
      </w:r>
      <w:proofErr w:type="spellStart"/>
      <w:r>
        <w:t>cout</w:t>
      </w:r>
      <w:proofErr w:type="spellEnd"/>
      <w:r>
        <w:t xml:space="preserve"> &lt;&lt; "After swapping" 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48B5C5CC" w14:textId="77777777" w:rsidR="00B774DA" w:rsidRDefault="00B774DA" w:rsidP="00B774DA">
      <w:pPr>
        <w:ind w:left="720"/>
      </w:pPr>
      <w:r>
        <w:t xml:space="preserve">    </w:t>
      </w:r>
      <w:proofErr w:type="spellStart"/>
      <w:r>
        <w:t>cout</w:t>
      </w:r>
      <w:proofErr w:type="spellEnd"/>
      <w:r>
        <w:t xml:space="preserve"> &lt;&lt; "Value of the x is: " &lt;&lt; *x&lt;&lt; 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00720D5D" w14:textId="77777777" w:rsidR="00B774DA" w:rsidRDefault="00B774DA" w:rsidP="00B774DA">
      <w:pPr>
        <w:ind w:left="720"/>
      </w:pPr>
      <w:r>
        <w:t xml:space="preserve">    </w:t>
      </w:r>
      <w:proofErr w:type="spellStart"/>
      <w:r>
        <w:t>cout</w:t>
      </w:r>
      <w:proofErr w:type="spellEnd"/>
      <w:r>
        <w:t xml:space="preserve"> &lt;&lt; "Value of the y is: " &lt;&lt; *y&lt;&lt; 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7A76D6DA" w14:textId="32774BA1" w:rsidR="00B774DA" w:rsidRDefault="00B774DA" w:rsidP="00B774DA">
      <w:pPr>
        <w:ind w:left="720"/>
      </w:pPr>
      <w:r>
        <w:t>}</w:t>
      </w:r>
    </w:p>
    <w:p w14:paraId="3C1D59E3" w14:textId="77777777" w:rsidR="00B774DA" w:rsidRPr="00B774DA" w:rsidRDefault="00B774DA" w:rsidP="00B774DA">
      <w:pPr>
        <w:rPr>
          <w:b/>
          <w:bCs/>
        </w:rPr>
      </w:pPr>
      <w:r w:rsidRPr="00B774DA">
        <w:rPr>
          <w:b/>
          <w:bCs/>
        </w:rPr>
        <w:t xml:space="preserve">OUTPUT: </w:t>
      </w:r>
    </w:p>
    <w:p w14:paraId="39FFF253" w14:textId="4A537760" w:rsidR="00B774DA" w:rsidRPr="00B774DA" w:rsidRDefault="00B774DA" w:rsidP="00B774D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F1768BA" wp14:editId="45752B7F">
            <wp:extent cx="2931899" cy="1460500"/>
            <wp:effectExtent l="0" t="0" r="190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70197" b="73606"/>
                    <a:stretch/>
                  </pic:blipFill>
                  <pic:spPr bwMode="auto">
                    <a:xfrm>
                      <a:off x="0" y="0"/>
                      <a:ext cx="2936230" cy="1462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149897" w14:textId="04F83CB2" w:rsidR="00C33943" w:rsidRPr="00C33943" w:rsidRDefault="00C33943" w:rsidP="00C33943">
      <w:pPr>
        <w:pStyle w:val="ListParagraph"/>
        <w:numPr>
          <w:ilvl w:val="1"/>
          <w:numId w:val="2"/>
        </w:numPr>
        <w:rPr>
          <w:b/>
          <w:bCs/>
        </w:rPr>
      </w:pPr>
      <w:r w:rsidRPr="00C33943">
        <w:rPr>
          <w:b/>
          <w:bCs/>
        </w:rPr>
        <w:t>Call by address (reference)</w:t>
      </w:r>
    </w:p>
    <w:p w14:paraId="0BE282ED" w14:textId="77777777" w:rsidR="001D3802" w:rsidRDefault="00B774DA" w:rsidP="001D3802">
      <w:r w:rsidRPr="00B774DA">
        <w:rPr>
          <w:b/>
          <w:bCs/>
        </w:rPr>
        <w:t>CODE: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="001D3802">
        <w:t>#include &lt;iostream&gt;</w:t>
      </w:r>
    </w:p>
    <w:p w14:paraId="0BC57D31" w14:textId="77777777" w:rsidR="001D3802" w:rsidRDefault="001D3802" w:rsidP="001D3802">
      <w:pPr>
        <w:ind w:left="720"/>
      </w:pPr>
      <w:r>
        <w:t xml:space="preserve">using namespace </w:t>
      </w:r>
      <w:proofErr w:type="gramStart"/>
      <w:r>
        <w:t>std;</w:t>
      </w:r>
      <w:proofErr w:type="gramEnd"/>
    </w:p>
    <w:p w14:paraId="32607208" w14:textId="77777777" w:rsidR="001D3802" w:rsidRDefault="001D3802" w:rsidP="001D3802">
      <w:pPr>
        <w:ind w:left="720"/>
      </w:pPr>
      <w:r>
        <w:t xml:space="preserve">void </w:t>
      </w:r>
      <w:proofErr w:type="gramStart"/>
      <w:r>
        <w:t>swap(</w:t>
      </w:r>
      <w:proofErr w:type="gramEnd"/>
      <w:r>
        <w:t>int &amp;x, int &amp;y)</w:t>
      </w:r>
    </w:p>
    <w:p w14:paraId="39035D58" w14:textId="77777777" w:rsidR="001D3802" w:rsidRDefault="001D3802" w:rsidP="001D3802">
      <w:pPr>
        <w:ind w:left="720"/>
      </w:pPr>
      <w:r>
        <w:t>{</w:t>
      </w:r>
    </w:p>
    <w:p w14:paraId="5120DAE6" w14:textId="77777777" w:rsidR="001D3802" w:rsidRDefault="001D3802" w:rsidP="001D3802">
      <w:pPr>
        <w:ind w:left="720"/>
      </w:pPr>
      <w:r>
        <w:t xml:space="preserve">     int </w:t>
      </w:r>
      <w:proofErr w:type="gramStart"/>
      <w:r>
        <w:t>c;</w:t>
      </w:r>
      <w:proofErr w:type="gramEnd"/>
    </w:p>
    <w:p w14:paraId="747A92E7" w14:textId="77777777" w:rsidR="001D3802" w:rsidRDefault="001D3802" w:rsidP="001D3802">
      <w:pPr>
        <w:ind w:left="720"/>
      </w:pPr>
      <w:r>
        <w:t xml:space="preserve">     c=</w:t>
      </w:r>
      <w:proofErr w:type="gramStart"/>
      <w:r>
        <w:t>x;</w:t>
      </w:r>
      <w:proofErr w:type="gramEnd"/>
    </w:p>
    <w:p w14:paraId="1D629098" w14:textId="77777777" w:rsidR="001D3802" w:rsidRDefault="001D3802" w:rsidP="001D3802">
      <w:pPr>
        <w:ind w:left="720"/>
      </w:pPr>
      <w:r>
        <w:lastRenderedPageBreak/>
        <w:t xml:space="preserve">     x=</w:t>
      </w:r>
      <w:proofErr w:type="gramStart"/>
      <w:r>
        <w:t>y;</w:t>
      </w:r>
      <w:proofErr w:type="gramEnd"/>
    </w:p>
    <w:p w14:paraId="6951E79D" w14:textId="77777777" w:rsidR="001D3802" w:rsidRDefault="001D3802" w:rsidP="001D3802">
      <w:pPr>
        <w:ind w:left="720"/>
      </w:pPr>
      <w:r>
        <w:t xml:space="preserve">     y=</w:t>
      </w:r>
      <w:proofErr w:type="gramStart"/>
      <w:r>
        <w:t>c;</w:t>
      </w:r>
      <w:proofErr w:type="gramEnd"/>
    </w:p>
    <w:p w14:paraId="062F6E6C" w14:textId="77777777" w:rsidR="001D3802" w:rsidRDefault="001D3802" w:rsidP="001D3802">
      <w:pPr>
        <w:ind w:left="720"/>
      </w:pPr>
      <w:r>
        <w:t>}</w:t>
      </w:r>
    </w:p>
    <w:p w14:paraId="64ABC66D" w14:textId="77777777" w:rsidR="001D3802" w:rsidRDefault="001D3802" w:rsidP="001D3802">
      <w:pPr>
        <w:ind w:left="72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2CE82F59" w14:textId="77777777" w:rsidR="001D3802" w:rsidRDefault="001D3802" w:rsidP="001D3802">
      <w:pPr>
        <w:ind w:left="720"/>
      </w:pPr>
      <w:r>
        <w:t>{</w:t>
      </w:r>
    </w:p>
    <w:p w14:paraId="626D2473" w14:textId="77777777" w:rsidR="001D3802" w:rsidRDefault="001D3802" w:rsidP="001D3802">
      <w:pPr>
        <w:ind w:left="720"/>
      </w:pPr>
      <w:r>
        <w:t xml:space="preserve">     int x=500, y=</w:t>
      </w:r>
      <w:proofErr w:type="gramStart"/>
      <w:r>
        <w:t>100;</w:t>
      </w:r>
      <w:proofErr w:type="gramEnd"/>
    </w:p>
    <w:p w14:paraId="101C35AF" w14:textId="77777777" w:rsidR="001D3802" w:rsidRDefault="001D3802" w:rsidP="001D3802">
      <w:pPr>
        <w:ind w:left="720"/>
      </w:pPr>
      <w:r>
        <w:t xml:space="preserve">     </w:t>
      </w:r>
      <w:proofErr w:type="spellStart"/>
      <w:r>
        <w:t>cout</w:t>
      </w:r>
      <w:proofErr w:type="spellEnd"/>
      <w:r>
        <w:t xml:space="preserve"> &lt;&lt; "SWAPPING VIA REFERENCE" 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25442F40" w14:textId="77777777" w:rsidR="001D3802" w:rsidRDefault="001D3802" w:rsidP="001D3802">
      <w:pPr>
        <w:ind w:left="720"/>
      </w:pPr>
      <w:r>
        <w:t xml:space="preserve">     </w:t>
      </w:r>
      <w:proofErr w:type="spellStart"/>
      <w:r>
        <w:t>cout</w:t>
      </w:r>
      <w:proofErr w:type="spellEnd"/>
      <w:r>
        <w:t>&lt;&lt;"Before Swapping"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43D57853" w14:textId="77777777" w:rsidR="001D3802" w:rsidRDefault="001D3802" w:rsidP="001D3802">
      <w:pPr>
        <w:ind w:left="720"/>
      </w:pPr>
      <w:r>
        <w:t xml:space="preserve">     </w:t>
      </w:r>
      <w:proofErr w:type="spellStart"/>
      <w:r>
        <w:t>cout</w:t>
      </w:r>
      <w:proofErr w:type="spellEnd"/>
      <w:r>
        <w:t>&lt;&lt;"Value of x is: "&lt;&lt;x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6F75EC54" w14:textId="77777777" w:rsidR="001D3802" w:rsidRDefault="001D3802" w:rsidP="001D3802">
      <w:pPr>
        <w:ind w:left="720"/>
      </w:pPr>
      <w:r>
        <w:t xml:space="preserve">     </w:t>
      </w:r>
      <w:proofErr w:type="spellStart"/>
      <w:r>
        <w:t>cout</w:t>
      </w:r>
      <w:proofErr w:type="spellEnd"/>
      <w:r>
        <w:t>&lt;&lt;"Value of y is: "&lt;&lt;y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19F84D1A" w14:textId="77777777" w:rsidR="001D3802" w:rsidRDefault="001D3802" w:rsidP="001D3802">
      <w:pPr>
        <w:ind w:left="720"/>
      </w:pPr>
      <w:r>
        <w:t xml:space="preserve">     swap(</w:t>
      </w:r>
      <w:proofErr w:type="spellStart"/>
      <w:proofErr w:type="gramStart"/>
      <w:r>
        <w:t>x,y</w:t>
      </w:r>
      <w:proofErr w:type="spellEnd"/>
      <w:proofErr w:type="gramEnd"/>
      <w:r>
        <w:t>);</w:t>
      </w:r>
    </w:p>
    <w:p w14:paraId="65B29837" w14:textId="77777777" w:rsidR="001D3802" w:rsidRDefault="001D3802" w:rsidP="001D3802">
      <w:pPr>
        <w:ind w:left="720"/>
      </w:pPr>
      <w:r>
        <w:t xml:space="preserve">     </w:t>
      </w:r>
      <w:proofErr w:type="spellStart"/>
      <w:r>
        <w:t>cout</w:t>
      </w:r>
      <w:proofErr w:type="spellEnd"/>
      <w:r>
        <w:t>&lt;&lt;"After Swapping"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0F86518C" w14:textId="77777777" w:rsidR="001D3802" w:rsidRDefault="001D3802" w:rsidP="001D3802">
      <w:pPr>
        <w:ind w:left="720"/>
      </w:pPr>
      <w:r>
        <w:t xml:space="preserve">     </w:t>
      </w:r>
      <w:proofErr w:type="spellStart"/>
      <w:r>
        <w:t>cout</w:t>
      </w:r>
      <w:proofErr w:type="spellEnd"/>
      <w:r>
        <w:t>&lt;&lt;"Value of x is: "&lt;&lt;x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2EF319FD" w14:textId="77777777" w:rsidR="001D3802" w:rsidRDefault="001D3802" w:rsidP="001D3802">
      <w:pPr>
        <w:ind w:left="720"/>
      </w:pPr>
      <w:r>
        <w:t xml:space="preserve">     </w:t>
      </w:r>
      <w:proofErr w:type="spellStart"/>
      <w:r>
        <w:t>cout</w:t>
      </w:r>
      <w:proofErr w:type="spellEnd"/>
      <w:r>
        <w:t>&lt;&lt;"Value of y is: "&lt;&lt;y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3F38C63E" w14:textId="77777777" w:rsidR="001D3802" w:rsidRDefault="001D3802" w:rsidP="001D3802">
      <w:pPr>
        <w:ind w:left="720"/>
      </w:pPr>
      <w:r>
        <w:t xml:space="preserve">     return </w:t>
      </w:r>
      <w:proofErr w:type="gramStart"/>
      <w:r>
        <w:t>0;</w:t>
      </w:r>
      <w:proofErr w:type="gramEnd"/>
    </w:p>
    <w:p w14:paraId="733E1544" w14:textId="77777777" w:rsidR="001D3802" w:rsidRDefault="001D3802" w:rsidP="001D3802">
      <w:pPr>
        <w:ind w:left="720"/>
      </w:pPr>
      <w:r>
        <w:t>}</w:t>
      </w:r>
    </w:p>
    <w:p w14:paraId="2613C890" w14:textId="02CC50A2" w:rsidR="00B774DA" w:rsidRPr="00B774DA" w:rsidRDefault="00B774DA" w:rsidP="001D3802">
      <w:pPr>
        <w:rPr>
          <w:b/>
          <w:bCs/>
        </w:rPr>
      </w:pPr>
      <w:r w:rsidRPr="00B774DA">
        <w:rPr>
          <w:b/>
          <w:bCs/>
        </w:rPr>
        <w:t xml:space="preserve">OUTPUT: </w:t>
      </w:r>
    </w:p>
    <w:p w14:paraId="43660ED5" w14:textId="141F108B" w:rsidR="0049165E" w:rsidRDefault="001D3802" w:rsidP="001D3802">
      <w:pPr>
        <w:jc w:val="center"/>
      </w:pPr>
      <w:r>
        <w:rPr>
          <w:noProof/>
        </w:rPr>
        <w:drawing>
          <wp:inline distT="0" distB="0" distL="0" distR="0" wp14:anchorId="06CA628A" wp14:editId="6F511942">
            <wp:extent cx="3378574" cy="1714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70308" b="73212"/>
                    <a:stretch/>
                  </pic:blipFill>
                  <pic:spPr bwMode="auto">
                    <a:xfrm>
                      <a:off x="0" y="0"/>
                      <a:ext cx="3394621" cy="17226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91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09234E"/>
    <w:multiLevelType w:val="multilevel"/>
    <w:tmpl w:val="45FEA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8D7B5E"/>
    <w:multiLevelType w:val="hybridMultilevel"/>
    <w:tmpl w:val="79F404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7FB4BD2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t7AwNzM1tjS2sDRQ0lEKTi0uzszPAykwqgUAqwIVLywAAAA="/>
  </w:docVars>
  <w:rsids>
    <w:rsidRoot w:val="00C33943"/>
    <w:rsid w:val="001D3802"/>
    <w:rsid w:val="0049165E"/>
    <w:rsid w:val="00585EB5"/>
    <w:rsid w:val="005C4FFA"/>
    <w:rsid w:val="00934AC7"/>
    <w:rsid w:val="009E37FD"/>
    <w:rsid w:val="00B3184C"/>
    <w:rsid w:val="00B774DA"/>
    <w:rsid w:val="00C3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0F5C1"/>
  <w15:chartTrackingRefBased/>
  <w15:docId w15:val="{BBBD4906-6FD1-448C-9FFF-44B54A85E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39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C33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92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4</cp:revision>
  <dcterms:created xsi:type="dcterms:W3CDTF">2020-09-18T05:01:00Z</dcterms:created>
  <dcterms:modified xsi:type="dcterms:W3CDTF">2020-09-19T19:09:00Z</dcterms:modified>
</cp:coreProperties>
</file>